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488F93" w14:textId="77777777" w:rsidR="00842FED" w:rsidRDefault="00FD4C27" w:rsidP="00FD4C27">
      <w:pPr>
        <w:tabs>
          <w:tab w:val="left" w:pos="5760"/>
        </w:tabs>
        <w:ind w:left="180"/>
      </w:pPr>
      <w:smartTag w:uri="urn:schemas-microsoft-com:office:smarttags" w:element="place">
        <w:smartTag w:uri="urn:schemas-microsoft-com:office:smarttags" w:element="City">
          <w:r>
            <w:t>State of Wisconsin</w:t>
          </w:r>
        </w:smartTag>
        <w:r>
          <w:tab/>
        </w:r>
        <w:smartTag w:uri="urn:schemas-microsoft-com:office:smarttags" w:element="State">
          <w:r w:rsidR="00842FED" w:rsidRPr="00842FED">
            <w:rPr>
              <w:b/>
            </w:rPr>
            <w:t>Wisconsin</w:t>
          </w:r>
        </w:smartTag>
      </w:smartTag>
      <w:r w:rsidR="00842FED" w:rsidRPr="00842FED">
        <w:rPr>
          <w:b/>
        </w:rPr>
        <w:t xml:space="preserve"> Clean Diesel Grant Program</w:t>
      </w:r>
    </w:p>
    <w:p w14:paraId="50B8E686" w14:textId="72FBBDC0" w:rsidR="00631542" w:rsidRDefault="00842FED" w:rsidP="00FD4C27">
      <w:pPr>
        <w:tabs>
          <w:tab w:val="left" w:pos="5760"/>
          <w:tab w:val="right" w:pos="10260"/>
        </w:tabs>
        <w:ind w:left="180"/>
      </w:pPr>
      <w:r>
        <w:t>Department of Natural Resources</w:t>
      </w:r>
      <w:r>
        <w:tab/>
      </w:r>
      <w:r w:rsidRPr="00842FED">
        <w:rPr>
          <w:b/>
        </w:rPr>
        <w:t>Certification Statemen</w:t>
      </w:r>
      <w:r w:rsidR="002E7819">
        <w:rPr>
          <w:b/>
        </w:rPr>
        <w:t>t</w:t>
      </w:r>
      <w:r w:rsidR="000D3095">
        <w:tab/>
      </w:r>
      <w:r w:rsidR="000D3095">
        <w:tab/>
      </w:r>
      <w:r w:rsidR="000D3095">
        <w:tab/>
      </w:r>
      <w:r w:rsidRPr="00EB1559">
        <w:rPr>
          <w:color w:val="000000"/>
        </w:rPr>
        <w:t xml:space="preserve">Form </w:t>
      </w:r>
      <w:r w:rsidR="008F267D" w:rsidRPr="00EB1559">
        <w:rPr>
          <w:color w:val="000000"/>
        </w:rPr>
        <w:t>4500-18</w:t>
      </w:r>
      <w:r w:rsidR="00DC6B0C" w:rsidRPr="00EB1559">
        <w:rPr>
          <w:color w:val="000000"/>
        </w:rPr>
        <w:t>0</w:t>
      </w:r>
      <w:r w:rsidRPr="00EB1559">
        <w:rPr>
          <w:color w:val="000000"/>
        </w:rPr>
        <w:t xml:space="preserve"> (</w:t>
      </w:r>
      <w:r w:rsidR="003F7E9C">
        <w:rPr>
          <w:color w:val="000000"/>
        </w:rPr>
        <w:t>R 10/21</w:t>
      </w:r>
      <w:r w:rsidRPr="00EB1559">
        <w:rPr>
          <w:color w:val="000000"/>
        </w:rPr>
        <w:t>)</w:t>
      </w:r>
      <w:r w:rsidR="000D3095">
        <w:tab/>
      </w:r>
      <w:r>
        <w:t>Page 1 of 1</w:t>
      </w:r>
    </w:p>
    <w:p w14:paraId="607080A3" w14:textId="77777777" w:rsidR="00631542" w:rsidRDefault="00631542"/>
    <w:p w14:paraId="5703E4E0" w14:textId="1DAEEDFA" w:rsidR="00842FED" w:rsidRPr="001966AC" w:rsidRDefault="00842FED" w:rsidP="000D3095">
      <w:pPr>
        <w:ind w:left="180" w:right="360"/>
        <w:rPr>
          <w:sz w:val="22"/>
          <w:szCs w:val="22"/>
        </w:rPr>
      </w:pPr>
      <w:r w:rsidRPr="003F7E9C">
        <w:rPr>
          <w:b/>
          <w:bCs/>
          <w:color w:val="000000"/>
          <w:sz w:val="22"/>
          <w:szCs w:val="22"/>
        </w:rPr>
        <w:t>Notice:</w:t>
      </w:r>
      <w:r w:rsidRPr="00210915">
        <w:rPr>
          <w:color w:val="000000"/>
          <w:sz w:val="22"/>
          <w:szCs w:val="22"/>
        </w:rPr>
        <w:t xml:space="preserve">  </w:t>
      </w:r>
      <w:r w:rsidR="00210915" w:rsidRPr="00210915">
        <w:rPr>
          <w:color w:val="000000"/>
          <w:sz w:val="22"/>
          <w:szCs w:val="22"/>
        </w:rPr>
        <w:t xml:space="preserve">Complete this form to apply for Diesel Emission Reduction Act (DERA) grant funds administered by WDNR that were received from the U.S. EPA.  </w:t>
      </w:r>
      <w:r w:rsidRPr="00210915">
        <w:rPr>
          <w:color w:val="000000"/>
          <w:sz w:val="22"/>
          <w:szCs w:val="22"/>
        </w:rPr>
        <w:t xml:space="preserve">Incomplete </w:t>
      </w:r>
      <w:r w:rsidR="00822017" w:rsidRPr="00210915">
        <w:rPr>
          <w:color w:val="000000"/>
          <w:sz w:val="22"/>
          <w:szCs w:val="22"/>
        </w:rPr>
        <w:t>form</w:t>
      </w:r>
      <w:r w:rsidRPr="00210915">
        <w:rPr>
          <w:color w:val="000000"/>
          <w:sz w:val="22"/>
          <w:szCs w:val="22"/>
        </w:rPr>
        <w:t xml:space="preserve">s </w:t>
      </w:r>
      <w:r w:rsidR="002E7819" w:rsidRPr="00210915">
        <w:rPr>
          <w:color w:val="000000"/>
          <w:sz w:val="22"/>
          <w:szCs w:val="22"/>
        </w:rPr>
        <w:t xml:space="preserve">may </w:t>
      </w:r>
      <w:r w:rsidRPr="00210915">
        <w:rPr>
          <w:color w:val="000000"/>
          <w:sz w:val="22"/>
          <w:szCs w:val="22"/>
        </w:rPr>
        <w:t>not be considered.  Personally identifiable information collected will be used for grant administration and may be provided to requesters as</w:t>
      </w:r>
      <w:r w:rsidRPr="001966AC">
        <w:rPr>
          <w:sz w:val="22"/>
          <w:szCs w:val="22"/>
        </w:rPr>
        <w:t xml:space="preserve"> required by Wisconsin’s </w:t>
      </w:r>
      <w:r w:rsidR="003F7E9C">
        <w:rPr>
          <w:sz w:val="22"/>
          <w:szCs w:val="22"/>
        </w:rPr>
        <w:t xml:space="preserve">Public </w:t>
      </w:r>
      <w:r w:rsidRPr="001966AC">
        <w:rPr>
          <w:sz w:val="22"/>
          <w:szCs w:val="22"/>
        </w:rPr>
        <w:t>Record</w:t>
      </w:r>
      <w:r w:rsidR="00722693">
        <w:rPr>
          <w:sz w:val="22"/>
          <w:szCs w:val="22"/>
        </w:rPr>
        <w:t>s</w:t>
      </w:r>
      <w:r w:rsidRPr="001966AC">
        <w:rPr>
          <w:sz w:val="22"/>
          <w:szCs w:val="22"/>
        </w:rPr>
        <w:t xml:space="preserve"> law (ss. 19.31-19.3</w:t>
      </w:r>
      <w:r w:rsidR="00D844F7" w:rsidRPr="001966AC">
        <w:rPr>
          <w:sz w:val="22"/>
          <w:szCs w:val="22"/>
        </w:rPr>
        <w:t>9</w:t>
      </w:r>
      <w:r w:rsidRPr="001966AC">
        <w:rPr>
          <w:sz w:val="22"/>
          <w:szCs w:val="22"/>
        </w:rPr>
        <w:t xml:space="preserve">, </w:t>
      </w:r>
      <w:smartTag w:uri="urn:schemas-microsoft-com:office:smarttags" w:element="State">
        <w:smartTag w:uri="urn:schemas-microsoft-com:office:smarttags" w:element="place">
          <w:r w:rsidRPr="001966AC">
            <w:rPr>
              <w:sz w:val="22"/>
              <w:szCs w:val="22"/>
            </w:rPr>
            <w:t>Wis.</w:t>
          </w:r>
        </w:smartTag>
      </w:smartTag>
      <w:r w:rsidRPr="001966AC">
        <w:rPr>
          <w:sz w:val="22"/>
          <w:szCs w:val="22"/>
        </w:rPr>
        <w:t xml:space="preserve"> Stats.).</w:t>
      </w:r>
    </w:p>
    <w:p w14:paraId="4B704249" w14:textId="77777777" w:rsidR="00842FED" w:rsidRDefault="00842FED" w:rsidP="000D3095">
      <w:pPr>
        <w:ind w:left="180"/>
      </w:pPr>
    </w:p>
    <w:p w14:paraId="2CABCD5A" w14:textId="77777777" w:rsidR="00CE0737" w:rsidRDefault="00CE0737" w:rsidP="000D3095">
      <w:pPr>
        <w:ind w:left="180"/>
      </w:pPr>
      <w:r>
        <w:t>Applicant:</w:t>
      </w:r>
    </w:p>
    <w:p w14:paraId="55F1BF93" w14:textId="77777777" w:rsidR="00CE0737" w:rsidRDefault="00CE0737"/>
    <w:p w14:paraId="364F47FD" w14:textId="77777777" w:rsidR="00CE0737" w:rsidRDefault="00CE0737" w:rsidP="00CE0737">
      <w:pPr>
        <w:numPr>
          <w:ilvl w:val="0"/>
          <w:numId w:val="1"/>
        </w:numPr>
      </w:pPr>
      <w:r>
        <w:t xml:space="preserve">Certifies that, to the best of </w:t>
      </w:r>
      <w:r w:rsidR="00722693">
        <w:t>applicant’s</w:t>
      </w:r>
      <w:r>
        <w:t xml:space="preserve"> knowledge, the information being submitted is true and correct.</w:t>
      </w:r>
    </w:p>
    <w:p w14:paraId="1A8989BB" w14:textId="49974C8F" w:rsidR="0021096D" w:rsidRPr="005D2DDD" w:rsidRDefault="00BB45A6" w:rsidP="000D3095">
      <w:pPr>
        <w:numPr>
          <w:ilvl w:val="0"/>
          <w:numId w:val="1"/>
        </w:numPr>
        <w:ind w:right="540"/>
      </w:pPr>
      <w:r w:rsidRPr="005D2DDD">
        <w:t xml:space="preserve">Certifies that the applicant </w:t>
      </w:r>
      <w:r w:rsidR="00FD1CF8">
        <w:t>owns the vehicle during the two years prior to upgrade or has signed permission from the vehicle owner prior to applying for funding.</w:t>
      </w:r>
    </w:p>
    <w:p w14:paraId="3F86FA32" w14:textId="049CF393" w:rsidR="00FD1CF8" w:rsidRDefault="005D2DDD" w:rsidP="00CE0737">
      <w:pPr>
        <w:numPr>
          <w:ilvl w:val="0"/>
          <w:numId w:val="1"/>
        </w:numPr>
      </w:pPr>
      <w:r>
        <w:t xml:space="preserve">Certifies </w:t>
      </w:r>
      <w:r w:rsidR="00440201">
        <w:t xml:space="preserve">that the </w:t>
      </w:r>
      <w:r w:rsidR="00610367">
        <w:t>applicant</w:t>
      </w:r>
      <w:r w:rsidR="00440201">
        <w:t xml:space="preserve"> is</w:t>
      </w:r>
      <w:r>
        <w:t xml:space="preserve"> either headquartered or </w:t>
      </w:r>
      <w:r w:rsidR="00921BFD">
        <w:t>has an operational base</w:t>
      </w:r>
      <w:r>
        <w:t xml:space="preserve"> in Wisconsin. </w:t>
      </w:r>
    </w:p>
    <w:p w14:paraId="7F369FAB" w14:textId="1A5384B9" w:rsidR="00E14FAB" w:rsidRDefault="00E14FAB" w:rsidP="00CE0737">
      <w:pPr>
        <w:numPr>
          <w:ilvl w:val="0"/>
          <w:numId w:val="1"/>
        </w:numPr>
      </w:pPr>
      <w:r>
        <w:t>Certifies the existing vehicle, engine, or equipment is fully operational.</w:t>
      </w:r>
    </w:p>
    <w:p w14:paraId="29759617" w14:textId="19F332EE" w:rsidR="005D2DDD" w:rsidRDefault="00FD1CF8" w:rsidP="00CE0737">
      <w:pPr>
        <w:numPr>
          <w:ilvl w:val="0"/>
          <w:numId w:val="1"/>
        </w:numPr>
      </w:pPr>
      <w:r>
        <w:t>Certifies that the existing vehicle, engine, or equipment has at least three years of remaining life at the time of upgrade.</w:t>
      </w:r>
      <w:r w:rsidR="005D2DDD">
        <w:t xml:space="preserve"> </w:t>
      </w:r>
    </w:p>
    <w:p w14:paraId="21F5840B" w14:textId="0F7A9044" w:rsidR="00E14FAB" w:rsidRDefault="00E14FAB" w:rsidP="00E14FAB">
      <w:pPr>
        <w:numPr>
          <w:ilvl w:val="0"/>
          <w:numId w:val="1"/>
        </w:numPr>
      </w:pPr>
      <w:r>
        <w:t xml:space="preserve">Certifies that the existing highway vehicle has accumulated at least 7,000 miles/year during the two years prior to upgrade; or the existing nonroad engine has accumulated at least 500 hours/year during the two years prior to upgrade; or the existing agricultural pump </w:t>
      </w:r>
      <w:r w:rsidR="00200533">
        <w:t>has</w:t>
      </w:r>
      <w:r>
        <w:t xml:space="preserve"> operate</w:t>
      </w:r>
      <w:r w:rsidR="00200533">
        <w:t>d</w:t>
      </w:r>
      <w:r>
        <w:t xml:space="preserve"> at least 250 hours/year during the two years prior to upgrade.</w:t>
      </w:r>
    </w:p>
    <w:p w14:paraId="1F0BAAF4" w14:textId="77777777" w:rsidR="00CE0737" w:rsidRDefault="005D2DDD" w:rsidP="003172CE">
      <w:pPr>
        <w:numPr>
          <w:ilvl w:val="0"/>
          <w:numId w:val="1"/>
        </w:numPr>
      </w:pPr>
      <w:r w:rsidRPr="00553A86">
        <w:t>Certifies that price quotes</w:t>
      </w:r>
      <w:r w:rsidR="00553A86">
        <w:t xml:space="preserve"> were ob</w:t>
      </w:r>
      <w:r w:rsidR="00553A86" w:rsidRPr="00553A86">
        <w:t>t</w:t>
      </w:r>
      <w:r w:rsidR="00553A86">
        <w:t>ai</w:t>
      </w:r>
      <w:r w:rsidR="00553A86" w:rsidRPr="00553A86">
        <w:t>ned in an open, free and competitive manner.</w:t>
      </w:r>
    </w:p>
    <w:p w14:paraId="53661FB9" w14:textId="4C60EE94" w:rsidR="00FD1CF8" w:rsidRDefault="00654CB7" w:rsidP="00FD1CF8">
      <w:pPr>
        <w:numPr>
          <w:ilvl w:val="0"/>
          <w:numId w:val="1"/>
        </w:numPr>
      </w:pPr>
      <w:r w:rsidRPr="00BB4AE8">
        <w:t xml:space="preserve">Certifies that affirmative action requirements </w:t>
      </w:r>
      <w:r w:rsidR="00F000EC">
        <w:t>will be</w:t>
      </w:r>
      <w:r w:rsidRPr="00BB4AE8">
        <w:t xml:space="preserve"> met. </w:t>
      </w:r>
      <w:r w:rsidR="00F000EC">
        <w:t>Affirmative action guidance will be provided to selected fleets for their action during the award acceptance phase.</w:t>
      </w:r>
      <w:r w:rsidR="00630C41" w:rsidRPr="00BB4AE8">
        <w:t xml:space="preserve"> </w:t>
      </w:r>
    </w:p>
    <w:p w14:paraId="1EF8BBBA" w14:textId="77777777" w:rsidR="005B3A91" w:rsidRDefault="005B3A91" w:rsidP="005B3A91"/>
    <w:p w14:paraId="47469A06" w14:textId="77777777" w:rsidR="00CA6EF4" w:rsidRDefault="00CA6EF4" w:rsidP="000D3095">
      <w:pPr>
        <w:ind w:left="180"/>
      </w:pPr>
    </w:p>
    <w:p w14:paraId="7A8FAEA5" w14:textId="77777777" w:rsidR="005B3A91" w:rsidRDefault="005B3A91" w:rsidP="000D3095">
      <w:pPr>
        <w:ind w:left="180" w:right="540"/>
      </w:pPr>
      <w:r>
        <w:t xml:space="preserve">I CERTIFY TO THE BEST OF MY KNOWLEDGE THAT THE INFORMATION IN THIS APPLICATION IS TRUE AND CORRECT AND THAT I AM </w:t>
      </w:r>
      <w:r w:rsidR="00447CFB">
        <w:t xml:space="preserve">A LEGALLY AUTHORIZED SIGNATORY OR DESIGNEE FOR THE SUBMITTAL OF THIS INFORMATION AND ANY OTHER REQUIRED INFORMATION ON BEHALF OF THE APPLICANT. </w:t>
      </w:r>
    </w:p>
    <w:p w14:paraId="752BE14E" w14:textId="77777777" w:rsidR="005D2DDD" w:rsidRDefault="005D2DDD" w:rsidP="000D3095">
      <w:pPr>
        <w:ind w:left="180"/>
      </w:pPr>
    </w:p>
    <w:p w14:paraId="2F6F66CC" w14:textId="77777777" w:rsidR="00A96748" w:rsidRDefault="00A96748" w:rsidP="005B3A91"/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8"/>
        <w:gridCol w:w="4788"/>
      </w:tblGrid>
      <w:tr w:rsidR="00A96748" w14:paraId="571E66F0" w14:textId="77777777" w:rsidTr="002824EF">
        <w:trPr>
          <w:trHeight w:val="1088"/>
        </w:trPr>
        <w:tc>
          <w:tcPr>
            <w:tcW w:w="4788" w:type="dxa"/>
            <w:shd w:val="clear" w:color="auto" w:fill="auto"/>
          </w:tcPr>
          <w:p w14:paraId="5FC76484" w14:textId="77777777" w:rsidR="00A96748" w:rsidRDefault="00A96748" w:rsidP="005B3A91"/>
        </w:tc>
        <w:tc>
          <w:tcPr>
            <w:tcW w:w="4788" w:type="dxa"/>
            <w:shd w:val="clear" w:color="auto" w:fill="auto"/>
          </w:tcPr>
          <w:p w14:paraId="7F6815EF" w14:textId="77777777" w:rsidR="00A96748" w:rsidRDefault="00A96748" w:rsidP="005B3A91"/>
        </w:tc>
      </w:tr>
      <w:tr w:rsidR="00A96748" w14:paraId="28C7F99F" w14:textId="77777777" w:rsidTr="002824EF">
        <w:tc>
          <w:tcPr>
            <w:tcW w:w="4788" w:type="dxa"/>
            <w:shd w:val="clear" w:color="auto" w:fill="E6E6E6"/>
          </w:tcPr>
          <w:p w14:paraId="445FDB6E" w14:textId="77777777" w:rsidR="00A96748" w:rsidRDefault="00A96748" w:rsidP="002824EF">
            <w:pPr>
              <w:tabs>
                <w:tab w:val="center" w:pos="2286"/>
                <w:tab w:val="left" w:pos="3143"/>
              </w:tabs>
            </w:pPr>
            <w:r>
              <w:tab/>
            </w:r>
            <w:r w:rsidR="00A05D7C">
              <w:t>Print Name of Authorized Representative</w:t>
            </w:r>
            <w:r>
              <w:tab/>
            </w:r>
          </w:p>
        </w:tc>
        <w:tc>
          <w:tcPr>
            <w:tcW w:w="4788" w:type="dxa"/>
            <w:shd w:val="clear" w:color="auto" w:fill="E6E6E6"/>
          </w:tcPr>
          <w:p w14:paraId="2C71E76D" w14:textId="77777777" w:rsidR="00A96748" w:rsidRDefault="00A05D7C" w:rsidP="002824EF">
            <w:pPr>
              <w:jc w:val="center"/>
            </w:pPr>
            <w:r>
              <w:t>Title of Authorized Representative</w:t>
            </w:r>
          </w:p>
        </w:tc>
      </w:tr>
      <w:tr w:rsidR="00A96748" w14:paraId="5C7C06F9" w14:textId="77777777" w:rsidTr="002824EF">
        <w:trPr>
          <w:trHeight w:val="971"/>
        </w:trPr>
        <w:tc>
          <w:tcPr>
            <w:tcW w:w="4788" w:type="dxa"/>
            <w:shd w:val="clear" w:color="auto" w:fill="auto"/>
          </w:tcPr>
          <w:p w14:paraId="1AC00502" w14:textId="77777777" w:rsidR="00A96748" w:rsidRDefault="00A96748" w:rsidP="005B3A91"/>
        </w:tc>
        <w:tc>
          <w:tcPr>
            <w:tcW w:w="4788" w:type="dxa"/>
            <w:shd w:val="clear" w:color="auto" w:fill="auto"/>
          </w:tcPr>
          <w:p w14:paraId="538CD2B3" w14:textId="77777777" w:rsidR="00A96748" w:rsidRDefault="00A96748" w:rsidP="005B3A91"/>
        </w:tc>
      </w:tr>
      <w:tr w:rsidR="00A96748" w14:paraId="2387D988" w14:textId="77777777" w:rsidTr="002824EF">
        <w:tc>
          <w:tcPr>
            <w:tcW w:w="4788" w:type="dxa"/>
            <w:shd w:val="clear" w:color="auto" w:fill="E6E6E6"/>
          </w:tcPr>
          <w:p w14:paraId="1D247885" w14:textId="77777777" w:rsidR="00A96748" w:rsidRDefault="00A05D7C" w:rsidP="002824EF">
            <w:pPr>
              <w:jc w:val="center"/>
            </w:pPr>
            <w:r>
              <w:t>Signature of Authorized Representative</w:t>
            </w:r>
          </w:p>
        </w:tc>
        <w:tc>
          <w:tcPr>
            <w:tcW w:w="4788" w:type="dxa"/>
            <w:shd w:val="clear" w:color="auto" w:fill="E6E6E6"/>
          </w:tcPr>
          <w:p w14:paraId="1B3035AC" w14:textId="77777777" w:rsidR="00A96748" w:rsidRDefault="00A05D7C" w:rsidP="002824EF">
            <w:pPr>
              <w:jc w:val="center"/>
            </w:pPr>
            <w:r>
              <w:t>Date Signed</w:t>
            </w:r>
          </w:p>
        </w:tc>
      </w:tr>
    </w:tbl>
    <w:p w14:paraId="7C30B969" w14:textId="77777777" w:rsidR="0077582E" w:rsidRDefault="0077582E" w:rsidP="00200533"/>
    <w:sectPr w:rsidR="0077582E" w:rsidSect="00842FED"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56656E"/>
    <w:multiLevelType w:val="hybridMultilevel"/>
    <w:tmpl w:val="9CB68CC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TEys7A0tDQ3MjdR0lEKTi0uzszPAykwrAUAhoEcAiwAAAA="/>
  </w:docVars>
  <w:rsids>
    <w:rsidRoot w:val="00CE0737"/>
    <w:rsid w:val="00007280"/>
    <w:rsid w:val="00082A76"/>
    <w:rsid w:val="000D3095"/>
    <w:rsid w:val="000F7AEA"/>
    <w:rsid w:val="001966AC"/>
    <w:rsid w:val="001A41F7"/>
    <w:rsid w:val="001D7E07"/>
    <w:rsid w:val="00200533"/>
    <w:rsid w:val="00210915"/>
    <w:rsid w:val="0021096D"/>
    <w:rsid w:val="002254DC"/>
    <w:rsid w:val="002667AB"/>
    <w:rsid w:val="002824EF"/>
    <w:rsid w:val="002E3655"/>
    <w:rsid w:val="002E7819"/>
    <w:rsid w:val="003172CE"/>
    <w:rsid w:val="00331979"/>
    <w:rsid w:val="00383377"/>
    <w:rsid w:val="003F7E9C"/>
    <w:rsid w:val="00414BAE"/>
    <w:rsid w:val="00440201"/>
    <w:rsid w:val="00447CFB"/>
    <w:rsid w:val="004706EB"/>
    <w:rsid w:val="004E1033"/>
    <w:rsid w:val="004E26F8"/>
    <w:rsid w:val="00501F1D"/>
    <w:rsid w:val="00546202"/>
    <w:rsid w:val="005517B8"/>
    <w:rsid w:val="00553A86"/>
    <w:rsid w:val="005B3A91"/>
    <w:rsid w:val="005D2DDD"/>
    <w:rsid w:val="005D53F8"/>
    <w:rsid w:val="005E3624"/>
    <w:rsid w:val="006061CE"/>
    <w:rsid w:val="00610367"/>
    <w:rsid w:val="00630C41"/>
    <w:rsid w:val="00631542"/>
    <w:rsid w:val="00654CB7"/>
    <w:rsid w:val="006605B8"/>
    <w:rsid w:val="00692F35"/>
    <w:rsid w:val="00722693"/>
    <w:rsid w:val="00770E02"/>
    <w:rsid w:val="0077582E"/>
    <w:rsid w:val="007B6412"/>
    <w:rsid w:val="007C3961"/>
    <w:rsid w:val="007E1212"/>
    <w:rsid w:val="00815AD7"/>
    <w:rsid w:val="00822017"/>
    <w:rsid w:val="00842FED"/>
    <w:rsid w:val="00851B86"/>
    <w:rsid w:val="008B02FB"/>
    <w:rsid w:val="008F267D"/>
    <w:rsid w:val="00921BFD"/>
    <w:rsid w:val="00926D87"/>
    <w:rsid w:val="00927AC0"/>
    <w:rsid w:val="00A05D7C"/>
    <w:rsid w:val="00A527C2"/>
    <w:rsid w:val="00A85B47"/>
    <w:rsid w:val="00A96748"/>
    <w:rsid w:val="00AF2883"/>
    <w:rsid w:val="00AF5D58"/>
    <w:rsid w:val="00B51C66"/>
    <w:rsid w:val="00B61A81"/>
    <w:rsid w:val="00BB45A6"/>
    <w:rsid w:val="00BB4AE8"/>
    <w:rsid w:val="00C14449"/>
    <w:rsid w:val="00C16345"/>
    <w:rsid w:val="00CA6EF4"/>
    <w:rsid w:val="00CD386F"/>
    <w:rsid w:val="00CE0737"/>
    <w:rsid w:val="00D36B80"/>
    <w:rsid w:val="00D844F7"/>
    <w:rsid w:val="00DC6B0C"/>
    <w:rsid w:val="00E14FAB"/>
    <w:rsid w:val="00E17B3E"/>
    <w:rsid w:val="00E608AB"/>
    <w:rsid w:val="00EB1559"/>
    <w:rsid w:val="00EF0A63"/>
    <w:rsid w:val="00F000EC"/>
    <w:rsid w:val="00F25C47"/>
    <w:rsid w:val="00F85685"/>
    <w:rsid w:val="00FD1CF8"/>
    <w:rsid w:val="00FD4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ity"/>
  <w:shapeDefaults>
    <o:shapedefaults v:ext="edit" spidmax="1026">
      <o:colormru v:ext="edit" colors="#ddd,#eaeaea"/>
    </o:shapedefaults>
    <o:shapelayout v:ext="edit">
      <o:idmap v:ext="edit" data="1"/>
    </o:shapelayout>
  </w:shapeDefaults>
  <w:decimalSymbol w:val="."/>
  <w:listSeparator w:val=","/>
  <w14:docId w14:val="38742A16"/>
  <w15:docId w15:val="{2F326BB3-F007-4752-A5D0-E042DF8D0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967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C14449"/>
    <w:rPr>
      <w:color w:val="0000FF"/>
      <w:u w:val="single"/>
    </w:rPr>
  </w:style>
  <w:style w:type="paragraph" w:styleId="BalloonText">
    <w:name w:val="Balloon Text"/>
    <w:basedOn w:val="Normal"/>
    <w:semiHidden/>
    <w:rsid w:val="00842FE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8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nt:</vt:lpstr>
    </vt:vector>
  </TitlesOfParts>
  <Company>Wisconsin DNR</Company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nt:</dc:title>
  <dc:creator>Jessica Lawent</dc:creator>
  <cp:lastModifiedBy>Garcia, Gino - DNR</cp:lastModifiedBy>
  <cp:revision>2</cp:revision>
  <cp:lastPrinted>2021-10-05T21:44:00Z</cp:lastPrinted>
  <dcterms:created xsi:type="dcterms:W3CDTF">2021-10-05T22:11:00Z</dcterms:created>
  <dcterms:modified xsi:type="dcterms:W3CDTF">2021-10-05T22:11:00Z</dcterms:modified>
</cp:coreProperties>
</file>